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048D4D" w14:textId="2928C682" w:rsidR="00666E3A" w:rsidRDefault="00666E3A" w:rsidP="00E44F35">
      <w:pPr>
        <w:pStyle w:val="Heading1"/>
        <w:spacing w:before="0" w:line="240" w:lineRule="auto"/>
        <w:jc w:val="center"/>
        <w:rPr>
          <w:rFonts w:asciiTheme="minorHAnsi" w:hAnsiTheme="minorHAnsi" w:cstheme="minorHAnsi"/>
          <w:bCs/>
        </w:rPr>
      </w:pPr>
      <w:r w:rsidRPr="00DB022D">
        <w:rPr>
          <w:rFonts w:asciiTheme="minorHAnsi" w:hAnsiTheme="minorHAnsi" w:cstheme="minorHAnsi"/>
          <w:bCs/>
        </w:rPr>
        <w:t>Assignment 2</w:t>
      </w:r>
      <w:r>
        <w:rPr>
          <w:rFonts w:asciiTheme="minorHAnsi" w:hAnsiTheme="minorHAnsi" w:cstheme="minorHAnsi"/>
          <w:bCs/>
        </w:rPr>
        <w:t xml:space="preserve"> </w:t>
      </w:r>
      <w:r w:rsidR="00E44F35">
        <w:rPr>
          <w:rFonts w:asciiTheme="minorHAnsi" w:hAnsiTheme="minorHAnsi" w:cstheme="minorHAnsi"/>
          <w:bCs/>
        </w:rPr>
        <w:t>Report</w:t>
      </w:r>
    </w:p>
    <w:p w14:paraId="2A6EF059" w14:textId="77777777" w:rsidR="009648F8" w:rsidRDefault="009648F8" w:rsidP="00E44F35">
      <w:pPr>
        <w:rPr>
          <w:b/>
          <w:bCs/>
        </w:rPr>
      </w:pPr>
    </w:p>
    <w:p w14:paraId="629BAE86" w14:textId="685BF265" w:rsidR="00E44F35" w:rsidRPr="009648F8" w:rsidRDefault="009648F8" w:rsidP="00E44F35">
      <w:pPr>
        <w:rPr>
          <w:b/>
          <w:bCs/>
        </w:rPr>
      </w:pPr>
      <w:r w:rsidRPr="009648F8">
        <w:rPr>
          <w:b/>
          <w:bCs/>
        </w:rPr>
        <w:t xml:space="preserve">Team and Member Contribution </w:t>
      </w:r>
    </w:p>
    <w:p w14:paraId="70E6375A" w14:textId="0A0E790B" w:rsidR="00162D12" w:rsidRDefault="001428EC" w:rsidP="0094073B">
      <w:r>
        <w:t xml:space="preserve">Indicate what part of the assignment submission each team member has </w:t>
      </w:r>
      <w:r w:rsidR="00162D12">
        <w:t>contributed to</w:t>
      </w:r>
      <w:r w:rsidR="0094073B">
        <w:t xml:space="preserve">. </w:t>
      </w:r>
    </w:p>
    <w:p w14:paraId="307E76B6" w14:textId="77777777" w:rsidR="009648F8" w:rsidRPr="00E44F35" w:rsidRDefault="009648F8" w:rsidP="00E44F35"/>
    <w:tbl>
      <w:tblPr>
        <w:tblStyle w:val="TableGrid"/>
        <w:tblW w:w="9355" w:type="dxa"/>
        <w:tblLook w:val="04A0" w:firstRow="1" w:lastRow="0" w:firstColumn="1" w:lastColumn="0" w:noHBand="0" w:noVBand="1"/>
      </w:tblPr>
      <w:tblGrid>
        <w:gridCol w:w="1359"/>
        <w:gridCol w:w="1352"/>
        <w:gridCol w:w="4394"/>
        <w:gridCol w:w="2250"/>
      </w:tblGrid>
      <w:tr w:rsidR="00F37ADE" w:rsidRPr="00F37ADE" w14:paraId="0DEF17AC" w14:textId="77777777" w:rsidTr="0094708B">
        <w:trPr>
          <w:trHeight w:val="863"/>
        </w:trPr>
        <w:tc>
          <w:tcPr>
            <w:tcW w:w="1359" w:type="dxa"/>
            <w:hideMark/>
          </w:tcPr>
          <w:p w14:paraId="303027DC" w14:textId="77777777" w:rsidR="00F37ADE" w:rsidRPr="00F37ADE" w:rsidRDefault="00F37ADE" w:rsidP="00F37ADE">
            <w:pPr>
              <w:rPr>
                <w:b/>
                <w:bCs/>
              </w:rPr>
            </w:pPr>
            <w:r w:rsidRPr="00F37ADE">
              <w:rPr>
                <w:b/>
                <w:bCs/>
              </w:rPr>
              <w:t>Student Name</w:t>
            </w:r>
          </w:p>
        </w:tc>
        <w:tc>
          <w:tcPr>
            <w:tcW w:w="1352" w:type="dxa"/>
            <w:hideMark/>
          </w:tcPr>
          <w:p w14:paraId="4275FE56" w14:textId="77777777" w:rsidR="00F37ADE" w:rsidRPr="00F37ADE" w:rsidRDefault="00F37ADE" w:rsidP="00F37ADE">
            <w:pPr>
              <w:rPr>
                <w:b/>
                <w:bCs/>
              </w:rPr>
            </w:pPr>
            <w:r w:rsidRPr="00F37ADE">
              <w:rPr>
                <w:b/>
                <w:bCs/>
              </w:rPr>
              <w:t>Murdoch ID</w:t>
            </w:r>
          </w:p>
        </w:tc>
        <w:tc>
          <w:tcPr>
            <w:tcW w:w="4394" w:type="dxa"/>
            <w:hideMark/>
          </w:tcPr>
          <w:p w14:paraId="43AAF3CC" w14:textId="77777777" w:rsidR="00F37ADE" w:rsidRPr="00F37ADE" w:rsidRDefault="00F37ADE" w:rsidP="00F37ADE">
            <w:pPr>
              <w:rPr>
                <w:b/>
                <w:bCs/>
              </w:rPr>
            </w:pPr>
            <w:r w:rsidRPr="00F37ADE">
              <w:rPr>
                <w:b/>
                <w:bCs/>
              </w:rPr>
              <w:t>Contribution Description</w:t>
            </w:r>
          </w:p>
        </w:tc>
        <w:tc>
          <w:tcPr>
            <w:tcW w:w="2250" w:type="dxa"/>
            <w:hideMark/>
          </w:tcPr>
          <w:p w14:paraId="1057A8B0" w14:textId="66CC3C7E" w:rsidR="00F37ADE" w:rsidRPr="00F37ADE" w:rsidRDefault="0094708B" w:rsidP="00F37ADE">
            <w:pPr>
              <w:rPr>
                <w:b/>
                <w:bCs/>
              </w:rPr>
            </w:pPr>
            <w:r>
              <w:rPr>
                <w:b/>
                <w:bCs/>
              </w:rPr>
              <w:t xml:space="preserve">Actual </w:t>
            </w:r>
            <w:r w:rsidR="00F37ADE" w:rsidRPr="00F37ADE">
              <w:rPr>
                <w:b/>
                <w:bCs/>
              </w:rPr>
              <w:t>Signature</w:t>
            </w:r>
            <w:r w:rsidR="0094073B">
              <w:rPr>
                <w:b/>
                <w:bCs/>
              </w:rPr>
              <w:t xml:space="preserve"> of Team Member</w:t>
            </w:r>
            <w:r w:rsidR="001F2AFD">
              <w:rPr>
                <w:b/>
                <w:bCs/>
              </w:rPr>
              <w:t xml:space="preserve"> (digital is fine)</w:t>
            </w:r>
            <w:r w:rsidR="00F37ADE" w:rsidRPr="00F37ADE">
              <w:rPr>
                <w:b/>
                <w:bCs/>
              </w:rPr>
              <w:t xml:space="preserve"> </w:t>
            </w:r>
          </w:p>
        </w:tc>
      </w:tr>
      <w:tr w:rsidR="00F37ADE" w:rsidRPr="00F37ADE" w14:paraId="43ED1CD1" w14:textId="77777777" w:rsidTr="0094708B">
        <w:trPr>
          <w:trHeight w:val="674"/>
        </w:trPr>
        <w:tc>
          <w:tcPr>
            <w:tcW w:w="1359" w:type="dxa"/>
            <w:hideMark/>
          </w:tcPr>
          <w:p w14:paraId="286BC9A6" w14:textId="474C1438" w:rsidR="00F37ADE" w:rsidRPr="00F37ADE" w:rsidRDefault="00F37ADE"/>
        </w:tc>
        <w:tc>
          <w:tcPr>
            <w:tcW w:w="1352" w:type="dxa"/>
            <w:hideMark/>
          </w:tcPr>
          <w:p w14:paraId="4A23A691" w14:textId="5BBB9B92" w:rsidR="00F37ADE" w:rsidRPr="00F37ADE" w:rsidRDefault="00F37ADE" w:rsidP="00F37ADE"/>
        </w:tc>
        <w:tc>
          <w:tcPr>
            <w:tcW w:w="4394" w:type="dxa"/>
            <w:hideMark/>
          </w:tcPr>
          <w:p w14:paraId="54B9EA88" w14:textId="4CB07C90" w:rsidR="00F37ADE" w:rsidRPr="00F37ADE" w:rsidRDefault="00F37ADE"/>
        </w:tc>
        <w:tc>
          <w:tcPr>
            <w:tcW w:w="2250" w:type="dxa"/>
            <w:hideMark/>
          </w:tcPr>
          <w:p w14:paraId="7B6745C9" w14:textId="424C0748" w:rsidR="00F37ADE" w:rsidRPr="00F37ADE" w:rsidRDefault="00F37ADE"/>
        </w:tc>
      </w:tr>
      <w:tr w:rsidR="0094708B" w:rsidRPr="00F37ADE" w14:paraId="738C9601" w14:textId="77777777" w:rsidTr="0094708B">
        <w:trPr>
          <w:trHeight w:val="674"/>
        </w:trPr>
        <w:tc>
          <w:tcPr>
            <w:tcW w:w="1359" w:type="dxa"/>
          </w:tcPr>
          <w:p w14:paraId="6CC757AA" w14:textId="77777777" w:rsidR="0094708B" w:rsidRPr="00F37ADE" w:rsidRDefault="0094708B"/>
        </w:tc>
        <w:tc>
          <w:tcPr>
            <w:tcW w:w="1352" w:type="dxa"/>
          </w:tcPr>
          <w:p w14:paraId="367B0FA4" w14:textId="77777777" w:rsidR="0094708B" w:rsidRPr="00F37ADE" w:rsidRDefault="0094708B" w:rsidP="00F37ADE"/>
        </w:tc>
        <w:tc>
          <w:tcPr>
            <w:tcW w:w="4394" w:type="dxa"/>
          </w:tcPr>
          <w:p w14:paraId="2A13DC39" w14:textId="77777777" w:rsidR="0094708B" w:rsidRPr="00F37ADE" w:rsidRDefault="0094708B"/>
        </w:tc>
        <w:tc>
          <w:tcPr>
            <w:tcW w:w="2250" w:type="dxa"/>
          </w:tcPr>
          <w:p w14:paraId="56F441C9" w14:textId="77777777" w:rsidR="0094708B" w:rsidRPr="00F37ADE" w:rsidRDefault="0094708B"/>
        </w:tc>
      </w:tr>
      <w:tr w:rsidR="0094708B" w:rsidRPr="00F37ADE" w14:paraId="26FE7A5B" w14:textId="77777777" w:rsidTr="0094708B">
        <w:trPr>
          <w:trHeight w:val="674"/>
        </w:trPr>
        <w:tc>
          <w:tcPr>
            <w:tcW w:w="1359" w:type="dxa"/>
          </w:tcPr>
          <w:p w14:paraId="4B2B3161" w14:textId="77777777" w:rsidR="0094708B" w:rsidRPr="00F37ADE" w:rsidRDefault="0094708B"/>
        </w:tc>
        <w:tc>
          <w:tcPr>
            <w:tcW w:w="1352" w:type="dxa"/>
          </w:tcPr>
          <w:p w14:paraId="53123B3E" w14:textId="77777777" w:rsidR="0094708B" w:rsidRPr="00F37ADE" w:rsidRDefault="0094708B" w:rsidP="00F37ADE"/>
        </w:tc>
        <w:tc>
          <w:tcPr>
            <w:tcW w:w="4394" w:type="dxa"/>
          </w:tcPr>
          <w:p w14:paraId="7D778DAA" w14:textId="77777777" w:rsidR="0094708B" w:rsidRPr="00F37ADE" w:rsidRDefault="0094708B"/>
        </w:tc>
        <w:tc>
          <w:tcPr>
            <w:tcW w:w="2250" w:type="dxa"/>
          </w:tcPr>
          <w:p w14:paraId="6E82B249" w14:textId="77777777" w:rsidR="0094708B" w:rsidRPr="00F37ADE" w:rsidRDefault="0094708B"/>
        </w:tc>
      </w:tr>
      <w:tr w:rsidR="0094708B" w:rsidRPr="00F37ADE" w14:paraId="3801655C" w14:textId="77777777" w:rsidTr="0094708B">
        <w:trPr>
          <w:trHeight w:val="674"/>
        </w:trPr>
        <w:tc>
          <w:tcPr>
            <w:tcW w:w="1359" w:type="dxa"/>
          </w:tcPr>
          <w:p w14:paraId="6D7EFE0F" w14:textId="77777777" w:rsidR="0094708B" w:rsidRPr="00F37ADE" w:rsidRDefault="0094708B"/>
        </w:tc>
        <w:tc>
          <w:tcPr>
            <w:tcW w:w="1352" w:type="dxa"/>
          </w:tcPr>
          <w:p w14:paraId="3BE5747E" w14:textId="77777777" w:rsidR="0094708B" w:rsidRPr="00F37ADE" w:rsidRDefault="0094708B" w:rsidP="00F37ADE"/>
        </w:tc>
        <w:tc>
          <w:tcPr>
            <w:tcW w:w="4394" w:type="dxa"/>
          </w:tcPr>
          <w:p w14:paraId="6CB2E71A" w14:textId="77777777" w:rsidR="0094708B" w:rsidRPr="00F37ADE" w:rsidRDefault="0094708B"/>
        </w:tc>
        <w:tc>
          <w:tcPr>
            <w:tcW w:w="2250" w:type="dxa"/>
          </w:tcPr>
          <w:p w14:paraId="2658CEC7" w14:textId="77777777" w:rsidR="0094708B" w:rsidRPr="00F37ADE" w:rsidRDefault="0094708B"/>
        </w:tc>
      </w:tr>
      <w:tr w:rsidR="0094708B" w:rsidRPr="00F37ADE" w14:paraId="656258B8" w14:textId="77777777" w:rsidTr="0094708B">
        <w:trPr>
          <w:trHeight w:val="674"/>
        </w:trPr>
        <w:tc>
          <w:tcPr>
            <w:tcW w:w="1359" w:type="dxa"/>
          </w:tcPr>
          <w:p w14:paraId="4E0A0A68" w14:textId="77777777" w:rsidR="0094708B" w:rsidRPr="00F37ADE" w:rsidRDefault="0094708B"/>
        </w:tc>
        <w:tc>
          <w:tcPr>
            <w:tcW w:w="1352" w:type="dxa"/>
          </w:tcPr>
          <w:p w14:paraId="723E2240" w14:textId="77777777" w:rsidR="0094708B" w:rsidRPr="00F37ADE" w:rsidRDefault="0094708B" w:rsidP="00F37ADE"/>
        </w:tc>
        <w:tc>
          <w:tcPr>
            <w:tcW w:w="4394" w:type="dxa"/>
          </w:tcPr>
          <w:p w14:paraId="54B4F5B9" w14:textId="77777777" w:rsidR="0094708B" w:rsidRPr="00F37ADE" w:rsidRDefault="0094708B"/>
        </w:tc>
        <w:tc>
          <w:tcPr>
            <w:tcW w:w="2250" w:type="dxa"/>
          </w:tcPr>
          <w:p w14:paraId="3D439971" w14:textId="77777777" w:rsidR="0094708B" w:rsidRPr="00F37ADE" w:rsidRDefault="0094708B"/>
        </w:tc>
      </w:tr>
    </w:tbl>
    <w:p w14:paraId="1B109208" w14:textId="77777777" w:rsidR="00666E3A" w:rsidRDefault="00666E3A" w:rsidP="00666E3A"/>
    <w:p w14:paraId="5CFCE261" w14:textId="77777777" w:rsidR="004F00C4" w:rsidRDefault="004F00C4">
      <w:pPr>
        <w:rPr>
          <w:rFonts w:eastAsiaTheme="majorEastAsia" w:cstheme="majorBidi"/>
          <w:b/>
          <w:bCs/>
          <w:color w:val="1F3763" w:themeColor="accent1" w:themeShade="7F"/>
          <w:sz w:val="32"/>
          <w:u w:val="single"/>
        </w:rPr>
      </w:pPr>
      <w:r>
        <w:br w:type="page"/>
      </w:r>
    </w:p>
    <w:p w14:paraId="65BF0E5A" w14:textId="0D38F432" w:rsidR="00666E3A" w:rsidRDefault="00666E3A" w:rsidP="00666E3A">
      <w:pPr>
        <w:pStyle w:val="Heading3"/>
      </w:pPr>
      <w:r>
        <w:lastRenderedPageBreak/>
        <w:t>Assignment Task</w:t>
      </w:r>
    </w:p>
    <w:p w14:paraId="5FAAEC49" w14:textId="13790EEB" w:rsidR="00A565C1" w:rsidRPr="00A565C1" w:rsidRDefault="00A565C1" w:rsidP="00666E3A">
      <w:pPr>
        <w:rPr>
          <w:b/>
          <w:bCs/>
        </w:rPr>
      </w:pPr>
      <w:r>
        <w:t xml:space="preserve">This portion of the Assignment is </w:t>
      </w:r>
      <w:r w:rsidRPr="00A565C1">
        <w:rPr>
          <w:b/>
          <w:bCs/>
        </w:rPr>
        <w:t>worth 70%</w:t>
      </w:r>
      <w:r w:rsidR="00D71CF8">
        <w:rPr>
          <w:b/>
          <w:bCs/>
        </w:rPr>
        <w:t xml:space="preserve"> (marked out of 100%)</w:t>
      </w:r>
    </w:p>
    <w:p w14:paraId="6D967D8A" w14:textId="68F8819A" w:rsidR="00666E3A" w:rsidRDefault="00666E3A" w:rsidP="00666E3A">
      <w:r>
        <w:t xml:space="preserve">What </w:t>
      </w:r>
      <w:r w:rsidR="00714AA6">
        <w:t>are you</w:t>
      </w:r>
      <w:r>
        <w:t xml:space="preserve"> required to do and submit for the assignment?</w:t>
      </w:r>
    </w:p>
    <w:p w14:paraId="4EE6A0F7" w14:textId="5C916548" w:rsidR="00F61E1A" w:rsidRDefault="00132624" w:rsidP="00F61E1A">
      <w:pPr>
        <w:pStyle w:val="Heading4"/>
      </w:pPr>
      <w:r>
        <w:t>A brief Executive Summary and Introduction to the Assignment Problem</w:t>
      </w:r>
      <w:r w:rsidR="00C94608">
        <w:t xml:space="preserve"> 5%</w:t>
      </w:r>
    </w:p>
    <w:p w14:paraId="08B9B5E6" w14:textId="39B63B12" w:rsidR="00E56E6D" w:rsidRPr="00E16ADF" w:rsidRDefault="00E56E6D" w:rsidP="00E16ADF">
      <w:pPr>
        <w:pStyle w:val="ListParagraph"/>
        <w:numPr>
          <w:ilvl w:val="0"/>
          <w:numId w:val="6"/>
        </w:numPr>
        <w:rPr>
          <w:color w:val="0070C0"/>
        </w:rPr>
      </w:pPr>
      <w:r w:rsidRPr="00E16ADF">
        <w:rPr>
          <w:color w:val="0070C0"/>
        </w:rPr>
        <w:t>Here you will provide a list of the data you have procured and the URL from which the data was sources (Use APA style referencing)</w:t>
      </w:r>
      <w:r w:rsidR="008E1D21" w:rsidRPr="00E16ADF">
        <w:rPr>
          <w:color w:val="0070C0"/>
        </w:rPr>
        <w:t>.</w:t>
      </w:r>
    </w:p>
    <w:p w14:paraId="6C7E4891" w14:textId="77777777" w:rsidR="00E16ADF" w:rsidRPr="00E16ADF" w:rsidRDefault="008E1D21" w:rsidP="00E16ADF">
      <w:pPr>
        <w:pStyle w:val="ListParagraph"/>
        <w:numPr>
          <w:ilvl w:val="0"/>
          <w:numId w:val="6"/>
        </w:numPr>
        <w:rPr>
          <w:color w:val="0070C0"/>
        </w:rPr>
      </w:pPr>
      <w:r w:rsidRPr="00E16ADF">
        <w:rPr>
          <w:color w:val="0070C0"/>
        </w:rPr>
        <w:t xml:space="preserve">Highlight the key objectives, chosen SDG and anticipated impact of your </w:t>
      </w:r>
      <w:r w:rsidR="00534DB3" w:rsidRPr="00E16ADF">
        <w:rPr>
          <w:color w:val="0070C0"/>
        </w:rPr>
        <w:t>analysis.</w:t>
      </w:r>
      <w:r w:rsidR="00377583" w:rsidRPr="00E16ADF">
        <w:rPr>
          <w:color w:val="0070C0"/>
        </w:rPr>
        <w:t xml:space="preserve"> </w:t>
      </w:r>
    </w:p>
    <w:p w14:paraId="790062FC" w14:textId="1EE25908" w:rsidR="00E16ADF" w:rsidRPr="00E16ADF" w:rsidRDefault="00377583" w:rsidP="00E16ADF">
      <w:pPr>
        <w:pStyle w:val="ListParagraph"/>
        <w:numPr>
          <w:ilvl w:val="0"/>
          <w:numId w:val="6"/>
        </w:numPr>
        <w:rPr>
          <w:color w:val="0070C0"/>
        </w:rPr>
      </w:pPr>
      <w:r w:rsidRPr="00E16ADF">
        <w:rPr>
          <w:color w:val="0070C0"/>
        </w:rPr>
        <w:t>Also briefly cover the approach and methodology used for data analysis</w:t>
      </w:r>
      <w:r w:rsidR="00E16ADF" w:rsidRPr="00E16ADF">
        <w:rPr>
          <w:color w:val="0070C0"/>
        </w:rPr>
        <w:t xml:space="preserve">. </w:t>
      </w:r>
    </w:p>
    <w:p w14:paraId="1B01C2DF" w14:textId="55675A4F" w:rsidR="008E1D21" w:rsidRPr="00E16ADF" w:rsidRDefault="00E16ADF" w:rsidP="00E16ADF">
      <w:pPr>
        <w:pStyle w:val="ListParagraph"/>
        <w:numPr>
          <w:ilvl w:val="0"/>
          <w:numId w:val="6"/>
        </w:numPr>
        <w:rPr>
          <w:color w:val="0070C0"/>
        </w:rPr>
      </w:pPr>
      <w:r w:rsidRPr="00E16ADF">
        <w:rPr>
          <w:color w:val="0070C0"/>
        </w:rPr>
        <w:t>And briefly describe why each chosen dataset is relevant to their SDG to reinforce the importance of thoughtful data selection.</w:t>
      </w:r>
    </w:p>
    <w:p w14:paraId="2D2FD7C0" w14:textId="77777777" w:rsidR="00F61E1A" w:rsidRDefault="00F61E1A" w:rsidP="00666E3A"/>
    <w:p w14:paraId="415B1816" w14:textId="20320987" w:rsidR="00666E3A" w:rsidRDefault="00666E3A" w:rsidP="00666E3A">
      <w:pPr>
        <w:pStyle w:val="Heading4"/>
      </w:pPr>
      <w:r>
        <w:t>Data Procurement</w:t>
      </w:r>
      <w:r w:rsidR="00C43330">
        <w:t xml:space="preserve"> </w:t>
      </w:r>
      <w:r w:rsidR="00CE1C46">
        <w:t>(</w:t>
      </w:r>
      <w:r w:rsidR="00C934F9">
        <w:t>required but marks are allocated across different Tasks)</w:t>
      </w:r>
    </w:p>
    <w:p w14:paraId="0B8038C9" w14:textId="35ABBF2F" w:rsidR="00A25E81" w:rsidRDefault="00A25E81" w:rsidP="00E56E6D">
      <w:r>
        <w:t>W</w:t>
      </w:r>
      <w:r w:rsidRPr="00A25E81">
        <w:t>hile marks are not directly allocated to this section, the quality and relevance of the data procured will impact the</w:t>
      </w:r>
      <w:r>
        <w:t xml:space="preserve"> marks</w:t>
      </w:r>
      <w:r w:rsidRPr="00A25E81">
        <w:t xml:space="preserve"> in other sections where analysis is presented.</w:t>
      </w:r>
    </w:p>
    <w:p w14:paraId="3AD9F1D2" w14:textId="4EB832C3" w:rsidR="00E56E6D" w:rsidRDefault="00E56E6D" w:rsidP="00E56E6D">
      <w:r>
        <w:t>Your team must locate, access and procure publicly available datasets that provide metrics and indicators relevant to your chosen SDG. For example, if your team has chosen SDG 8, data on employment rates, industry growth and workplace conditions might be worth looking at.</w:t>
      </w:r>
    </w:p>
    <w:p w14:paraId="303DEBE4" w14:textId="77777777" w:rsidR="00E56E6D" w:rsidRPr="00E56E6D" w:rsidRDefault="00E56E6D" w:rsidP="00E56E6D">
      <w:pPr>
        <w:rPr>
          <w:color w:val="0070C0"/>
        </w:rPr>
      </w:pPr>
      <w:r w:rsidRPr="00E56E6D">
        <w:rPr>
          <w:color w:val="0070C0"/>
        </w:rPr>
        <w:t>Here you will provide a list of the data you have procured and the URL from which the data was sources (Use APA style referencing)</w:t>
      </w:r>
    </w:p>
    <w:p w14:paraId="0D6AAFCE" w14:textId="2F1B3A6B" w:rsidR="00666E3A" w:rsidRDefault="00666E3A" w:rsidP="00666E3A">
      <w:pPr>
        <w:pStyle w:val="Heading4"/>
      </w:pPr>
      <w:r>
        <w:t>Dimensional Model Design (required)</w:t>
      </w:r>
      <w:r w:rsidR="00C43330">
        <w:t xml:space="preserve"> 20%</w:t>
      </w:r>
    </w:p>
    <w:p w14:paraId="4F91F418" w14:textId="6EBAFC30" w:rsidR="00666E3A" w:rsidRDefault="008F6F6E" w:rsidP="00666E3A">
      <w:r>
        <w:t>For this section you</w:t>
      </w:r>
      <w:r w:rsidR="008D0AE2">
        <w:t xml:space="preserve"> </w:t>
      </w:r>
      <w:r>
        <w:t xml:space="preserve">will submit </w:t>
      </w:r>
    </w:p>
    <w:p w14:paraId="2C2F4ED8" w14:textId="2DF0762F" w:rsidR="00A0367D" w:rsidRDefault="00A0367D" w:rsidP="00666E3A">
      <w:pPr>
        <w:pStyle w:val="ListParagraph"/>
        <w:numPr>
          <w:ilvl w:val="0"/>
          <w:numId w:val="3"/>
        </w:numPr>
        <w:spacing w:before="120" w:after="120" w:line="240" w:lineRule="auto"/>
        <w:contextualSpacing w:val="0"/>
      </w:pPr>
      <w:r>
        <w:lastRenderedPageBreak/>
        <w:t>Implement</w:t>
      </w:r>
      <w:r w:rsidRPr="00085212">
        <w:t xml:space="preserve"> Dimensional Modeling in Power BI</w:t>
      </w:r>
    </w:p>
    <w:p w14:paraId="2CECB80D" w14:textId="0BF7601F" w:rsidR="00666E3A" w:rsidRDefault="008F6F6E" w:rsidP="00666E3A">
      <w:pPr>
        <w:pStyle w:val="ListParagraph"/>
        <w:numPr>
          <w:ilvl w:val="0"/>
          <w:numId w:val="3"/>
        </w:numPr>
        <w:spacing w:before="120" w:after="120" w:line="240" w:lineRule="auto"/>
        <w:contextualSpacing w:val="0"/>
      </w:pPr>
      <w:r>
        <w:t>A write up i</w:t>
      </w:r>
      <w:r w:rsidR="00666E3A">
        <w:t>dentify</w:t>
      </w:r>
      <w:r>
        <w:t>ing</w:t>
      </w:r>
      <w:r w:rsidR="00666E3A">
        <w:t xml:space="preserve"> the dimension model you have designed for your analysis. (For example, “The model we have designed is a Snowflake model”)</w:t>
      </w:r>
    </w:p>
    <w:p w14:paraId="4FE4B413" w14:textId="77777777" w:rsidR="00995C61" w:rsidRDefault="00995C61" w:rsidP="00995C61">
      <w:pPr>
        <w:pStyle w:val="ListParagraph"/>
        <w:numPr>
          <w:ilvl w:val="0"/>
          <w:numId w:val="3"/>
        </w:numPr>
        <w:spacing w:before="120" w:after="120" w:line="240" w:lineRule="auto"/>
        <w:contextualSpacing w:val="0"/>
      </w:pPr>
      <w:r w:rsidRPr="000551BC">
        <w:rPr>
          <w:b/>
          <w:bCs/>
        </w:rPr>
        <w:t>Identify the dimension model</w:t>
      </w:r>
      <w:r>
        <w:t xml:space="preserve"> you have designed for your analysis (For example, “The model we have designed is a XYZ type for dimensional model”) </w:t>
      </w:r>
      <w:r w:rsidRPr="000551BC">
        <w:rPr>
          <w:u w:val="single"/>
        </w:rPr>
        <w:t>and</w:t>
      </w:r>
      <w:r>
        <w:t xml:space="preserve"> </w:t>
      </w:r>
      <w:r w:rsidRPr="000551BC">
        <w:rPr>
          <w:b/>
          <w:bCs/>
        </w:rPr>
        <w:t>explain</w:t>
      </w:r>
      <w:r>
        <w:t xml:space="preserve"> in a few sentences, why this is the most appropriate dimension model.</w:t>
      </w:r>
      <w:r w:rsidRPr="00137835">
        <w:t xml:space="preserve"> </w:t>
      </w:r>
      <w:r>
        <w:t>(For example, “We have used a XYZ dimensional model because… ”)</w:t>
      </w:r>
    </w:p>
    <w:p w14:paraId="13DD0F7A" w14:textId="77777777" w:rsidR="00995C61" w:rsidRDefault="00995C61" w:rsidP="00995C61">
      <w:pPr>
        <w:pStyle w:val="ListParagraph"/>
        <w:numPr>
          <w:ilvl w:val="0"/>
          <w:numId w:val="3"/>
        </w:numPr>
        <w:spacing w:before="120" w:after="120" w:line="240" w:lineRule="auto"/>
        <w:contextualSpacing w:val="0"/>
      </w:pPr>
      <w:r>
        <w:t xml:space="preserve">Describe how the relationships between the fact and dimension tables were specifically designed to support the analytical requirements of your formulated BI questions. </w:t>
      </w:r>
      <w:r w:rsidRPr="000D1B78">
        <w:rPr>
          <w:i/>
          <w:iCs/>
        </w:rPr>
        <w:t>(Note: This question is asking you to explain why you set up the relationships in your model the way you did. Specifically, discuss how these relationships help to answer the BI questions effectively, support the analysis you intend to perform</w:t>
      </w:r>
      <w:r>
        <w:rPr>
          <w:i/>
          <w:iCs/>
        </w:rPr>
        <w:t xml:space="preserve"> and</w:t>
      </w:r>
      <w:r w:rsidRPr="000D1B78">
        <w:rPr>
          <w:i/>
          <w:iCs/>
        </w:rPr>
        <w:t xml:space="preserve"> ensure that the data is connected in a way that enables meaningful exploration and insight extraction.)</w:t>
      </w:r>
    </w:p>
    <w:p w14:paraId="22A7753E" w14:textId="77777777" w:rsidR="00995C61" w:rsidRDefault="00995C61" w:rsidP="00995C61">
      <w:pPr>
        <w:pStyle w:val="ListParagraph"/>
        <w:numPr>
          <w:ilvl w:val="0"/>
          <w:numId w:val="3"/>
        </w:numPr>
        <w:spacing w:before="120" w:after="120" w:line="240" w:lineRule="auto"/>
        <w:contextualSpacing w:val="0"/>
      </w:pPr>
      <w:r>
        <w:t>List all Dimensions and Fact table(s) included in your dimension model.</w:t>
      </w:r>
    </w:p>
    <w:p w14:paraId="0D498EAA" w14:textId="77777777" w:rsidR="00995C61" w:rsidRDefault="00995C61" w:rsidP="00995C61">
      <w:pPr>
        <w:pStyle w:val="ListParagraph"/>
        <w:numPr>
          <w:ilvl w:val="0"/>
          <w:numId w:val="3"/>
        </w:numPr>
        <w:spacing w:before="120" w:after="120" w:line="240" w:lineRule="auto"/>
        <w:contextualSpacing w:val="0"/>
      </w:pPr>
      <w:r>
        <w:t>A screenshot of your dimension model</w:t>
      </w:r>
      <w:r w:rsidRPr="00A71996">
        <w:t xml:space="preserve"> with the appropriate relationships</w:t>
      </w:r>
      <w:r>
        <w:t>.</w:t>
      </w:r>
    </w:p>
    <w:p w14:paraId="0BAD44F2" w14:textId="43D609FB" w:rsidR="00666E3A" w:rsidRDefault="00666E3A" w:rsidP="00666E3A">
      <w:pPr>
        <w:pStyle w:val="Heading4"/>
      </w:pPr>
      <w:r w:rsidRPr="00233743">
        <w:t>Power BI Insights and Visualizations</w:t>
      </w:r>
      <w:r>
        <w:t xml:space="preserve"> using Interactive reports.</w:t>
      </w:r>
      <w:r w:rsidR="00C43330">
        <w:t xml:space="preserve"> </w:t>
      </w:r>
      <w:r w:rsidR="0046115B">
        <w:t>(</w:t>
      </w:r>
      <w:r w:rsidR="00AA544B">
        <w:t>55</w:t>
      </w:r>
      <w:r w:rsidR="0046115B">
        <w:t>%)</w:t>
      </w:r>
    </w:p>
    <w:p w14:paraId="44036598" w14:textId="58C9FB35" w:rsidR="00666E3A" w:rsidRDefault="00666E3A" w:rsidP="00666E3A">
      <w:pPr>
        <w:pStyle w:val="ListParagraph"/>
        <w:numPr>
          <w:ilvl w:val="0"/>
          <w:numId w:val="2"/>
        </w:numPr>
      </w:pPr>
      <w:r w:rsidRPr="00D455D9">
        <w:rPr>
          <w:b/>
          <w:bCs/>
        </w:rPr>
        <w:t xml:space="preserve">Descriptive </w:t>
      </w:r>
      <w:r w:rsidRPr="003079DC">
        <w:rPr>
          <w:b/>
          <w:bCs/>
        </w:rPr>
        <w:t>Analytics and Insights</w:t>
      </w:r>
      <w:r>
        <w:t xml:space="preserve"> – Here you will </w:t>
      </w:r>
      <w:r w:rsidR="00E4449B">
        <w:t>submit you</w:t>
      </w:r>
      <w:r>
        <w:t xml:space="preserve"> </w:t>
      </w:r>
      <w:r w:rsidRPr="00D455D9">
        <w:rPr>
          <w:b/>
          <w:bCs/>
        </w:rPr>
        <w:t>Descriptive</w:t>
      </w:r>
      <w:r w:rsidRPr="00684388">
        <w:t xml:space="preserve"> Analytics</w:t>
      </w:r>
      <w:r>
        <w:t xml:space="preserve"> and provide </w:t>
      </w:r>
      <w:r w:rsidRPr="00D455D9">
        <w:rPr>
          <w:b/>
          <w:bCs/>
        </w:rPr>
        <w:t>Descriptive</w:t>
      </w:r>
      <w:r>
        <w:t xml:space="preserve"> Insights</w:t>
      </w:r>
      <w:r w:rsidR="00C01E06">
        <w:t xml:space="preserve"> required for this task</w:t>
      </w:r>
      <w:r>
        <w:t xml:space="preserve">. </w:t>
      </w:r>
      <w:r w:rsidR="00C01E06">
        <w:t>Including</w:t>
      </w:r>
    </w:p>
    <w:p w14:paraId="2766F59F" w14:textId="77777777" w:rsidR="00AA6A7C" w:rsidRDefault="00AA6A7C" w:rsidP="00AA6A7C">
      <w:pPr>
        <w:pStyle w:val="ListParagraph"/>
        <w:rPr>
          <w:color w:val="0070C0"/>
        </w:rPr>
      </w:pPr>
    </w:p>
    <w:p w14:paraId="6DC586D5" w14:textId="084A3FC7" w:rsidR="00666E3A" w:rsidRDefault="00AA6A7C" w:rsidP="00AA6A7C">
      <w:pPr>
        <w:pStyle w:val="ListParagraph"/>
        <w:rPr>
          <w:color w:val="0070C0"/>
        </w:rPr>
      </w:pPr>
      <w:r w:rsidRPr="00AA6A7C">
        <w:rPr>
          <w:color w:val="0070C0"/>
        </w:rPr>
        <w:t>All required tasks for a – e, all Visualizations, write ups, and list of applied Gestalt principles</w:t>
      </w:r>
    </w:p>
    <w:p w14:paraId="0317C023" w14:textId="77777777" w:rsidR="005A0B7F" w:rsidRDefault="005A0B7F" w:rsidP="00AA6A7C">
      <w:pPr>
        <w:pStyle w:val="ListParagraph"/>
        <w:rPr>
          <w:color w:val="0070C0"/>
        </w:rPr>
      </w:pPr>
    </w:p>
    <w:p w14:paraId="31C374C8" w14:textId="73227DA4" w:rsidR="005D192E" w:rsidRDefault="005D192E" w:rsidP="005D192E">
      <w:pPr>
        <w:pStyle w:val="ListParagraph"/>
        <w:rPr>
          <w:color w:val="0070C0"/>
        </w:rPr>
      </w:pPr>
      <w:r>
        <w:rPr>
          <w:color w:val="0070C0"/>
        </w:rPr>
        <w:t>M</w:t>
      </w:r>
      <w:r w:rsidRPr="005D192E">
        <w:rPr>
          <w:color w:val="0070C0"/>
        </w:rPr>
        <w:t xml:space="preserve">inimum </w:t>
      </w:r>
      <w:r w:rsidR="00451856">
        <w:rPr>
          <w:color w:val="0070C0"/>
        </w:rPr>
        <w:t>4</w:t>
      </w:r>
      <w:r>
        <w:rPr>
          <w:color w:val="0070C0"/>
        </w:rPr>
        <w:t xml:space="preserve"> visualizations </w:t>
      </w:r>
    </w:p>
    <w:p w14:paraId="42FBC17F" w14:textId="77777777" w:rsidR="00780927" w:rsidRPr="00AA6A7C" w:rsidRDefault="00780927" w:rsidP="00780927">
      <w:pPr>
        <w:pStyle w:val="ListParagraph"/>
        <w:rPr>
          <w:color w:val="0070C0"/>
        </w:rPr>
      </w:pPr>
      <w:r>
        <w:rPr>
          <w:color w:val="0070C0"/>
        </w:rPr>
        <w:t>20 Marks</w:t>
      </w:r>
    </w:p>
    <w:p w14:paraId="0C64F169" w14:textId="77777777" w:rsidR="00AA6A7C" w:rsidRPr="00140279" w:rsidRDefault="00AA6A7C" w:rsidP="00666E3A">
      <w:pPr>
        <w:pStyle w:val="ListParagraph"/>
        <w:spacing w:before="120" w:after="120" w:line="240" w:lineRule="auto"/>
        <w:ind w:left="1440"/>
        <w:contextualSpacing w:val="0"/>
      </w:pPr>
    </w:p>
    <w:p w14:paraId="4DD297B5" w14:textId="1B60CC4A" w:rsidR="00666E3A" w:rsidRDefault="00666E3A" w:rsidP="00666E3A">
      <w:pPr>
        <w:pStyle w:val="ListParagraph"/>
        <w:numPr>
          <w:ilvl w:val="0"/>
          <w:numId w:val="2"/>
        </w:numPr>
      </w:pPr>
      <w:r w:rsidRPr="00D455D9">
        <w:rPr>
          <w:b/>
          <w:bCs/>
        </w:rPr>
        <w:t xml:space="preserve">Diagnostic </w:t>
      </w:r>
      <w:r w:rsidRPr="003079DC">
        <w:rPr>
          <w:b/>
          <w:bCs/>
        </w:rPr>
        <w:t>Analytics and Insights</w:t>
      </w:r>
      <w:r>
        <w:t xml:space="preserve"> - Here you will perform </w:t>
      </w:r>
      <w:r w:rsidRPr="00D455D9">
        <w:rPr>
          <w:b/>
          <w:bCs/>
        </w:rPr>
        <w:t>Diagnostic</w:t>
      </w:r>
      <w:r w:rsidRPr="00684388">
        <w:t xml:space="preserve"> Analytics</w:t>
      </w:r>
      <w:r>
        <w:t xml:space="preserve"> and provide </w:t>
      </w:r>
      <w:r w:rsidRPr="00D455D9">
        <w:rPr>
          <w:b/>
          <w:bCs/>
        </w:rPr>
        <w:t>Diagnostic</w:t>
      </w:r>
      <w:r>
        <w:t xml:space="preserve"> Insights</w:t>
      </w:r>
      <w:r w:rsidR="00C01E06">
        <w:t xml:space="preserve"> required for this task. Including</w:t>
      </w:r>
    </w:p>
    <w:p w14:paraId="745BD9BF" w14:textId="77777777" w:rsidR="00666E3A" w:rsidRDefault="00666E3A" w:rsidP="00666E3A">
      <w:pPr>
        <w:pStyle w:val="ListParagraph"/>
        <w:ind w:left="1440"/>
      </w:pPr>
    </w:p>
    <w:p w14:paraId="6665B6F8" w14:textId="77777777" w:rsidR="00AA6A7C" w:rsidRDefault="00AA6A7C" w:rsidP="00AA6A7C">
      <w:pPr>
        <w:pStyle w:val="ListParagraph"/>
        <w:rPr>
          <w:color w:val="0070C0"/>
        </w:rPr>
      </w:pPr>
      <w:r w:rsidRPr="00AA6A7C">
        <w:rPr>
          <w:color w:val="0070C0"/>
        </w:rPr>
        <w:t>All required tasks for a – e, all Visualizations, write ups, and list of applied Gestalt principles</w:t>
      </w:r>
    </w:p>
    <w:p w14:paraId="04EE8497" w14:textId="77777777" w:rsidR="005A0B7F" w:rsidRDefault="005A0B7F" w:rsidP="005A0B7F">
      <w:pPr>
        <w:pStyle w:val="ListParagraph"/>
        <w:rPr>
          <w:color w:val="0070C0"/>
        </w:rPr>
      </w:pPr>
    </w:p>
    <w:p w14:paraId="657043A5" w14:textId="27ECB9D7" w:rsidR="005A0B7F" w:rsidRDefault="005D192E" w:rsidP="005A0B7F">
      <w:pPr>
        <w:pStyle w:val="ListParagraph"/>
        <w:rPr>
          <w:color w:val="0070C0"/>
        </w:rPr>
      </w:pPr>
      <w:r>
        <w:rPr>
          <w:color w:val="0070C0"/>
        </w:rPr>
        <w:t>M</w:t>
      </w:r>
      <w:r w:rsidRPr="005D192E">
        <w:rPr>
          <w:color w:val="0070C0"/>
        </w:rPr>
        <w:t xml:space="preserve">inimum </w:t>
      </w:r>
      <w:r w:rsidR="00451856">
        <w:rPr>
          <w:color w:val="0070C0"/>
        </w:rPr>
        <w:t>4</w:t>
      </w:r>
      <w:r>
        <w:rPr>
          <w:color w:val="0070C0"/>
        </w:rPr>
        <w:t xml:space="preserve"> </w:t>
      </w:r>
      <w:r w:rsidR="005A0B7F">
        <w:rPr>
          <w:color w:val="0070C0"/>
        </w:rPr>
        <w:t xml:space="preserve">visualizations </w:t>
      </w:r>
    </w:p>
    <w:p w14:paraId="1EE00F1F" w14:textId="26AB97B1" w:rsidR="005A0B7F" w:rsidRPr="00AA6A7C" w:rsidRDefault="005A0B7F" w:rsidP="005A0B7F">
      <w:pPr>
        <w:pStyle w:val="ListParagraph"/>
        <w:rPr>
          <w:color w:val="0070C0"/>
        </w:rPr>
      </w:pPr>
      <w:r>
        <w:rPr>
          <w:color w:val="0070C0"/>
        </w:rPr>
        <w:t>20 Marks</w:t>
      </w:r>
    </w:p>
    <w:p w14:paraId="62DA22A7" w14:textId="77777777" w:rsidR="005A0B7F" w:rsidRPr="00AA6A7C" w:rsidRDefault="005A0B7F" w:rsidP="00AA6A7C">
      <w:pPr>
        <w:pStyle w:val="ListParagraph"/>
        <w:rPr>
          <w:color w:val="0070C0"/>
        </w:rPr>
      </w:pPr>
    </w:p>
    <w:p w14:paraId="6B102B9B" w14:textId="77777777" w:rsidR="00AA6A7C" w:rsidRDefault="00AA6A7C" w:rsidP="00666E3A">
      <w:pPr>
        <w:pStyle w:val="ListParagraph"/>
        <w:ind w:left="1440"/>
      </w:pPr>
    </w:p>
    <w:p w14:paraId="02BD5EDD" w14:textId="1E4CF7C0" w:rsidR="00666E3A" w:rsidRDefault="00666E3A" w:rsidP="00666E3A">
      <w:pPr>
        <w:pStyle w:val="ListParagraph"/>
        <w:numPr>
          <w:ilvl w:val="0"/>
          <w:numId w:val="2"/>
        </w:numPr>
      </w:pPr>
      <w:r w:rsidRPr="003079DC">
        <w:rPr>
          <w:b/>
          <w:bCs/>
        </w:rPr>
        <w:t>Predictive Analytics and Insights</w:t>
      </w:r>
      <w:r>
        <w:t xml:space="preserve"> -  Here you will perform </w:t>
      </w:r>
      <w:r w:rsidRPr="00684388">
        <w:t>Prescriptive Analytics</w:t>
      </w:r>
      <w:r>
        <w:t xml:space="preserve"> and provide Prescriptive Insights</w:t>
      </w:r>
      <w:r w:rsidR="00C01E06">
        <w:t xml:space="preserve"> required for this task. Including</w:t>
      </w:r>
    </w:p>
    <w:p w14:paraId="75E35C4B" w14:textId="77777777" w:rsidR="0021098E" w:rsidRDefault="0021098E" w:rsidP="0021098E">
      <w:pPr>
        <w:pStyle w:val="ListParagraph"/>
        <w:rPr>
          <w:b/>
          <w:bCs/>
        </w:rPr>
      </w:pPr>
    </w:p>
    <w:p w14:paraId="4FC80DC0" w14:textId="77777777" w:rsidR="00AA6A7C" w:rsidRDefault="00AA6A7C" w:rsidP="00AA6A7C">
      <w:pPr>
        <w:pStyle w:val="ListParagraph"/>
        <w:rPr>
          <w:color w:val="0070C0"/>
        </w:rPr>
      </w:pPr>
      <w:r w:rsidRPr="00AA6A7C">
        <w:rPr>
          <w:color w:val="0070C0"/>
        </w:rPr>
        <w:t>All required tasks for a – e, all Visualizations, write ups, and list of applied Gestalt principles</w:t>
      </w:r>
    </w:p>
    <w:p w14:paraId="389E7477" w14:textId="77777777" w:rsidR="005A0B7F" w:rsidRDefault="005A0B7F" w:rsidP="00AA6A7C">
      <w:pPr>
        <w:pStyle w:val="ListParagraph"/>
        <w:rPr>
          <w:color w:val="0070C0"/>
        </w:rPr>
      </w:pPr>
    </w:p>
    <w:p w14:paraId="23EEFE5E" w14:textId="4D40FDD7" w:rsidR="005D192E" w:rsidRDefault="005D192E" w:rsidP="005D192E">
      <w:pPr>
        <w:pStyle w:val="ListParagraph"/>
        <w:rPr>
          <w:color w:val="0070C0"/>
        </w:rPr>
      </w:pPr>
      <w:r>
        <w:rPr>
          <w:color w:val="0070C0"/>
        </w:rPr>
        <w:t>M</w:t>
      </w:r>
      <w:r w:rsidRPr="005D192E">
        <w:rPr>
          <w:color w:val="0070C0"/>
        </w:rPr>
        <w:t xml:space="preserve">inimum </w:t>
      </w:r>
      <w:r w:rsidR="00451856">
        <w:rPr>
          <w:color w:val="0070C0"/>
        </w:rPr>
        <w:t>3</w:t>
      </w:r>
      <w:r>
        <w:rPr>
          <w:color w:val="0070C0"/>
        </w:rPr>
        <w:t xml:space="preserve"> visualizations </w:t>
      </w:r>
    </w:p>
    <w:p w14:paraId="36F045DD" w14:textId="45A9C922" w:rsidR="005A0B7F" w:rsidRPr="00AA6A7C" w:rsidRDefault="00780927" w:rsidP="005A0B7F">
      <w:pPr>
        <w:pStyle w:val="ListParagraph"/>
        <w:rPr>
          <w:color w:val="0070C0"/>
        </w:rPr>
      </w:pPr>
      <w:r>
        <w:rPr>
          <w:color w:val="0070C0"/>
        </w:rPr>
        <w:t>15</w:t>
      </w:r>
      <w:r w:rsidR="005A0B7F">
        <w:rPr>
          <w:color w:val="0070C0"/>
        </w:rPr>
        <w:t xml:space="preserve"> Marks</w:t>
      </w:r>
    </w:p>
    <w:p w14:paraId="70B9FE2E" w14:textId="77777777" w:rsidR="005A0B7F" w:rsidRPr="00AA6A7C" w:rsidRDefault="005A0B7F" w:rsidP="00AA6A7C">
      <w:pPr>
        <w:pStyle w:val="ListParagraph"/>
        <w:rPr>
          <w:color w:val="0070C0"/>
        </w:rPr>
      </w:pPr>
    </w:p>
    <w:p w14:paraId="14E9DF5C" w14:textId="7A3C537C" w:rsidR="00666E3A" w:rsidRPr="009B0615" w:rsidRDefault="00666E3A" w:rsidP="00666E3A">
      <w:pPr>
        <w:pStyle w:val="Heading4"/>
      </w:pPr>
      <w:r w:rsidRPr="002A3ACB">
        <w:t>Appendix and References</w:t>
      </w:r>
      <w:r w:rsidR="007055FF">
        <w:t xml:space="preserve"> (20%)</w:t>
      </w:r>
    </w:p>
    <w:p w14:paraId="0B11A072" w14:textId="21E7DB81" w:rsidR="00950367" w:rsidRPr="001873D1" w:rsidRDefault="008A3993" w:rsidP="001873D1">
      <w:pPr>
        <w:pStyle w:val="ListParagraph"/>
        <w:numPr>
          <w:ilvl w:val="0"/>
          <w:numId w:val="5"/>
        </w:numPr>
        <w:rPr>
          <w:b/>
          <w:bCs/>
          <w:szCs w:val="28"/>
        </w:rPr>
      </w:pPr>
      <w:r w:rsidRPr="001873D1">
        <w:rPr>
          <w:b/>
          <w:bCs/>
          <w:szCs w:val="28"/>
        </w:rPr>
        <w:t>Data Dictionary</w:t>
      </w:r>
      <w:r w:rsidR="00D71CF8" w:rsidRPr="001873D1">
        <w:rPr>
          <w:b/>
          <w:bCs/>
          <w:szCs w:val="28"/>
        </w:rPr>
        <w:t xml:space="preserve"> 10% </w:t>
      </w:r>
    </w:p>
    <w:p w14:paraId="3564E81D" w14:textId="1C592C14" w:rsidR="008A3993" w:rsidRDefault="00950367" w:rsidP="008A3993">
      <w:pPr>
        <w:rPr>
          <w:szCs w:val="28"/>
        </w:rPr>
      </w:pPr>
      <w:r>
        <w:rPr>
          <w:szCs w:val="28"/>
        </w:rPr>
        <w:t>L</w:t>
      </w:r>
      <w:r w:rsidR="008A3993" w:rsidRPr="00CC21E5">
        <w:rPr>
          <w:szCs w:val="28"/>
        </w:rPr>
        <w:t>ists all data sources</w:t>
      </w:r>
      <w:r w:rsidR="008A3993">
        <w:rPr>
          <w:szCs w:val="28"/>
        </w:rPr>
        <w:t xml:space="preserve">. </w:t>
      </w:r>
      <w:r w:rsidR="008A3993" w:rsidRPr="00345B73">
        <w:rPr>
          <w:szCs w:val="28"/>
        </w:rPr>
        <w:t>Your team will create a comprehensive data dictionary detailing all the datasets you have procured. This should include metadata, source descriptions, data types and any transformations or cleaning steps applied to the datasets. This should be organized in a table.</w:t>
      </w:r>
    </w:p>
    <w:p w14:paraId="56B0207F" w14:textId="651D96C4" w:rsidR="00950367" w:rsidRPr="001873D1" w:rsidRDefault="00950367" w:rsidP="001873D1">
      <w:pPr>
        <w:pStyle w:val="ListParagraph"/>
        <w:numPr>
          <w:ilvl w:val="0"/>
          <w:numId w:val="5"/>
        </w:numPr>
        <w:rPr>
          <w:b/>
          <w:bCs/>
          <w:szCs w:val="28"/>
        </w:rPr>
      </w:pPr>
      <w:r w:rsidRPr="001873D1">
        <w:rPr>
          <w:b/>
          <w:bCs/>
          <w:szCs w:val="28"/>
        </w:rPr>
        <w:t>R</w:t>
      </w:r>
      <w:r w:rsidR="008A3993" w:rsidRPr="001873D1">
        <w:rPr>
          <w:b/>
          <w:bCs/>
          <w:szCs w:val="28"/>
        </w:rPr>
        <w:t xml:space="preserve">eferences </w:t>
      </w:r>
      <w:r w:rsidR="00D71CF8" w:rsidRPr="001873D1">
        <w:rPr>
          <w:b/>
          <w:bCs/>
          <w:szCs w:val="28"/>
        </w:rPr>
        <w:t xml:space="preserve"> 5%</w:t>
      </w:r>
    </w:p>
    <w:p w14:paraId="2D4EF4DE" w14:textId="7C5F3C57" w:rsidR="00950367" w:rsidRDefault="003E4014" w:rsidP="008A3993">
      <w:pPr>
        <w:rPr>
          <w:szCs w:val="28"/>
        </w:rPr>
      </w:pPr>
      <w:r>
        <w:rPr>
          <w:szCs w:val="28"/>
        </w:rPr>
        <w:t>D</w:t>
      </w:r>
      <w:r w:rsidR="008A3993" w:rsidRPr="00CC21E5">
        <w:rPr>
          <w:szCs w:val="28"/>
        </w:rPr>
        <w:t>etail</w:t>
      </w:r>
      <w:r>
        <w:rPr>
          <w:szCs w:val="28"/>
        </w:rPr>
        <w:t>s</w:t>
      </w:r>
      <w:r w:rsidR="008A3993" w:rsidRPr="00CC21E5">
        <w:rPr>
          <w:szCs w:val="28"/>
        </w:rPr>
        <w:t xml:space="preserve"> where the data was obtained </w:t>
      </w:r>
      <w:r w:rsidR="00E70104">
        <w:rPr>
          <w:szCs w:val="28"/>
        </w:rPr>
        <w:t>using APA style referencing</w:t>
      </w:r>
      <w:r w:rsidR="008A3993">
        <w:rPr>
          <w:szCs w:val="28"/>
        </w:rPr>
        <w:t xml:space="preserve"> </w:t>
      </w:r>
    </w:p>
    <w:p w14:paraId="0BD1F865" w14:textId="37BB4C85" w:rsidR="00950367" w:rsidRPr="001873D1" w:rsidRDefault="00950367" w:rsidP="001873D1">
      <w:pPr>
        <w:pStyle w:val="ListParagraph"/>
        <w:numPr>
          <w:ilvl w:val="0"/>
          <w:numId w:val="5"/>
        </w:numPr>
        <w:spacing w:line="360" w:lineRule="auto"/>
        <w:rPr>
          <w:b/>
          <w:bCs/>
          <w:szCs w:val="28"/>
        </w:rPr>
      </w:pPr>
      <w:r w:rsidRPr="001873D1">
        <w:rPr>
          <w:b/>
          <w:bCs/>
          <w:szCs w:val="28"/>
        </w:rPr>
        <w:t xml:space="preserve">Other </w:t>
      </w:r>
      <w:r w:rsidR="007055FF" w:rsidRPr="001873D1">
        <w:rPr>
          <w:b/>
          <w:bCs/>
          <w:szCs w:val="28"/>
        </w:rPr>
        <w:t>5%</w:t>
      </w:r>
    </w:p>
    <w:p w14:paraId="7B296BC3" w14:textId="22687F20" w:rsidR="008A3993" w:rsidRDefault="00950367" w:rsidP="008A3993">
      <w:pPr>
        <w:rPr>
          <w:szCs w:val="28"/>
        </w:rPr>
      </w:pPr>
      <w:r>
        <w:rPr>
          <w:szCs w:val="28"/>
        </w:rPr>
        <w:t xml:space="preserve">A </w:t>
      </w:r>
      <w:r w:rsidR="008A3993">
        <w:rPr>
          <w:szCs w:val="28"/>
        </w:rPr>
        <w:t xml:space="preserve">Sub Section for all other requirement and additional information your team see fit </w:t>
      </w:r>
      <w:r w:rsidR="0021098E">
        <w:rPr>
          <w:szCs w:val="28"/>
        </w:rPr>
        <w:t>e.g.</w:t>
      </w:r>
      <w:r w:rsidR="008A3993">
        <w:rPr>
          <w:szCs w:val="28"/>
        </w:rPr>
        <w:t xml:space="preserve"> </w:t>
      </w:r>
      <w:r w:rsidR="008A3993" w:rsidRPr="00CC21E5">
        <w:rPr>
          <w:szCs w:val="28"/>
        </w:rPr>
        <w:t xml:space="preserve">screenshots of all modeling done within Power BI, including the relationships, </w:t>
      </w:r>
      <w:r w:rsidR="008A3993">
        <w:rPr>
          <w:szCs w:val="28"/>
        </w:rPr>
        <w:t xml:space="preserve">custom </w:t>
      </w:r>
      <w:r w:rsidR="008A3993" w:rsidRPr="00CC21E5">
        <w:rPr>
          <w:szCs w:val="28"/>
        </w:rPr>
        <w:t>DAX measures</w:t>
      </w:r>
      <w:r w:rsidR="008A3993">
        <w:rPr>
          <w:szCs w:val="28"/>
        </w:rPr>
        <w:t xml:space="preserve"> you created</w:t>
      </w:r>
      <w:r w:rsidR="008A3993" w:rsidRPr="00CC21E5">
        <w:rPr>
          <w:szCs w:val="28"/>
        </w:rPr>
        <w:t xml:space="preserve"> and any </w:t>
      </w:r>
      <w:r w:rsidR="008A3993">
        <w:rPr>
          <w:szCs w:val="28"/>
        </w:rPr>
        <w:t xml:space="preserve">additional </w:t>
      </w:r>
      <w:r w:rsidR="008A3993" w:rsidRPr="00CC21E5">
        <w:rPr>
          <w:szCs w:val="28"/>
        </w:rPr>
        <w:t>advanced analytics components used in the assignment.</w:t>
      </w:r>
    </w:p>
    <w:p w14:paraId="64F93577" w14:textId="77777777" w:rsidR="008454CB" w:rsidRDefault="008454CB"/>
    <w:sectPr w:rsidR="008454CB" w:rsidSect="00B92FAF">
      <w:footerReference w:type="default" r:id="rId7"/>
      <w:pgSz w:w="12240" w:h="15840"/>
      <w:pgMar w:top="1440" w:right="1440" w:bottom="1440" w:left="1440" w:header="576"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3841D5" w14:textId="77777777" w:rsidR="00B92FAF" w:rsidRDefault="00B92FAF" w:rsidP="004F00C4">
      <w:pPr>
        <w:spacing w:after="0" w:line="240" w:lineRule="auto"/>
      </w:pPr>
      <w:r>
        <w:separator/>
      </w:r>
    </w:p>
  </w:endnote>
  <w:endnote w:type="continuationSeparator" w:id="0">
    <w:p w14:paraId="6F86832B" w14:textId="77777777" w:rsidR="00B92FAF" w:rsidRDefault="00B92FAF" w:rsidP="004F00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2550889"/>
      <w:docPartObj>
        <w:docPartGallery w:val="Page Numbers (Bottom of Page)"/>
        <w:docPartUnique/>
      </w:docPartObj>
    </w:sdtPr>
    <w:sdtEndPr/>
    <w:sdtContent>
      <w:sdt>
        <w:sdtPr>
          <w:id w:val="-1705238520"/>
          <w:docPartObj>
            <w:docPartGallery w:val="Page Numbers (Top of Page)"/>
            <w:docPartUnique/>
          </w:docPartObj>
        </w:sdtPr>
        <w:sdtEndPr/>
        <w:sdtContent>
          <w:p w14:paraId="3620F189" w14:textId="1747CDEA" w:rsidR="004F00C4" w:rsidRDefault="004F00C4">
            <w:pPr>
              <w:pStyle w:val="Footer"/>
            </w:pPr>
            <w:r>
              <w:t xml:space="preserve">Page </w:t>
            </w:r>
            <w:r>
              <w:rPr>
                <w:b/>
                <w:bCs/>
                <w:sz w:val="24"/>
              </w:rPr>
              <w:fldChar w:fldCharType="begin"/>
            </w:r>
            <w:r>
              <w:rPr>
                <w:b/>
                <w:bCs/>
              </w:rPr>
              <w:instrText xml:space="preserve"> PAGE </w:instrText>
            </w:r>
            <w:r>
              <w:rPr>
                <w:b/>
                <w:bCs/>
                <w:sz w:val="24"/>
              </w:rPr>
              <w:fldChar w:fldCharType="separate"/>
            </w:r>
            <w:r>
              <w:rPr>
                <w:b/>
                <w:bCs/>
                <w:noProof/>
              </w:rPr>
              <w:t>2</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2</w:t>
            </w:r>
            <w:r>
              <w:rPr>
                <w:b/>
                <w:bCs/>
                <w:sz w:val="24"/>
              </w:rPr>
              <w:fldChar w:fldCharType="end"/>
            </w:r>
          </w:p>
        </w:sdtContent>
      </w:sdt>
    </w:sdtContent>
  </w:sdt>
  <w:p w14:paraId="25F5055F" w14:textId="77777777" w:rsidR="004F00C4" w:rsidRDefault="004F00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0D53E2" w14:textId="77777777" w:rsidR="00B92FAF" w:rsidRDefault="00B92FAF" w:rsidP="004F00C4">
      <w:pPr>
        <w:spacing w:after="0" w:line="240" w:lineRule="auto"/>
      </w:pPr>
      <w:r>
        <w:separator/>
      </w:r>
    </w:p>
  </w:footnote>
  <w:footnote w:type="continuationSeparator" w:id="0">
    <w:p w14:paraId="2E0EBA6A" w14:textId="77777777" w:rsidR="00B92FAF" w:rsidRDefault="00B92FAF" w:rsidP="004F00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9D272B"/>
    <w:multiLevelType w:val="hybridMultilevel"/>
    <w:tmpl w:val="A38C9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D24400"/>
    <w:multiLevelType w:val="hybridMultilevel"/>
    <w:tmpl w:val="03C2810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1474EA"/>
    <w:multiLevelType w:val="hybridMultilevel"/>
    <w:tmpl w:val="F3B87504"/>
    <w:lvl w:ilvl="0" w:tplc="04090019">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4974C6A"/>
    <w:multiLevelType w:val="hybridMultilevel"/>
    <w:tmpl w:val="EB12B5E0"/>
    <w:lvl w:ilvl="0" w:tplc="1910F178">
      <w:start w:val="1"/>
      <w:numFmt w:val="decimal"/>
      <w:pStyle w:val="Heading4"/>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E5A3FC0"/>
    <w:multiLevelType w:val="hybridMultilevel"/>
    <w:tmpl w:val="25C8C5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DEA5D88"/>
    <w:multiLevelType w:val="hybridMultilevel"/>
    <w:tmpl w:val="CADE658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1859578">
    <w:abstractNumId w:val="3"/>
  </w:num>
  <w:num w:numId="2" w16cid:durableId="398483579">
    <w:abstractNumId w:val="1"/>
  </w:num>
  <w:num w:numId="3" w16cid:durableId="586959220">
    <w:abstractNumId w:val="2"/>
  </w:num>
  <w:num w:numId="4" w16cid:durableId="681933017">
    <w:abstractNumId w:val="5"/>
  </w:num>
  <w:num w:numId="5" w16cid:durableId="1448886439">
    <w:abstractNumId w:val="4"/>
  </w:num>
  <w:num w:numId="6" w16cid:durableId="15308744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MDcxNDQzN7c0NDNQ0lEKTi0uzszPAykwrgUAMGwhMiwAAAA="/>
  </w:docVars>
  <w:rsids>
    <w:rsidRoot w:val="008454CB"/>
    <w:rsid w:val="00132624"/>
    <w:rsid w:val="001428EC"/>
    <w:rsid w:val="00162D12"/>
    <w:rsid w:val="001873D1"/>
    <w:rsid w:val="001F2AFD"/>
    <w:rsid w:val="0021098E"/>
    <w:rsid w:val="00377583"/>
    <w:rsid w:val="003E4014"/>
    <w:rsid w:val="00451856"/>
    <w:rsid w:val="0046115B"/>
    <w:rsid w:val="004C0C6E"/>
    <w:rsid w:val="004F00C4"/>
    <w:rsid w:val="00534DB3"/>
    <w:rsid w:val="00570489"/>
    <w:rsid w:val="00583D3C"/>
    <w:rsid w:val="005A0B7F"/>
    <w:rsid w:val="005D192E"/>
    <w:rsid w:val="006317EE"/>
    <w:rsid w:val="00666E3A"/>
    <w:rsid w:val="007055FF"/>
    <w:rsid w:val="00714AA6"/>
    <w:rsid w:val="00780927"/>
    <w:rsid w:val="007D29C4"/>
    <w:rsid w:val="008454CB"/>
    <w:rsid w:val="008A3993"/>
    <w:rsid w:val="008D0AE2"/>
    <w:rsid w:val="008E1D21"/>
    <w:rsid w:val="008F6F6E"/>
    <w:rsid w:val="00903E3A"/>
    <w:rsid w:val="009171A9"/>
    <w:rsid w:val="0094073B"/>
    <w:rsid w:val="0094708B"/>
    <w:rsid w:val="00950367"/>
    <w:rsid w:val="009648F8"/>
    <w:rsid w:val="00976C29"/>
    <w:rsid w:val="00995C61"/>
    <w:rsid w:val="009D2E0C"/>
    <w:rsid w:val="00A0367D"/>
    <w:rsid w:val="00A25E81"/>
    <w:rsid w:val="00A565C1"/>
    <w:rsid w:val="00AA544B"/>
    <w:rsid w:val="00AA6A7C"/>
    <w:rsid w:val="00B92FAF"/>
    <w:rsid w:val="00BB10B6"/>
    <w:rsid w:val="00BC0F4A"/>
    <w:rsid w:val="00C01E06"/>
    <w:rsid w:val="00C43330"/>
    <w:rsid w:val="00C934F9"/>
    <w:rsid w:val="00C94608"/>
    <w:rsid w:val="00CE1C46"/>
    <w:rsid w:val="00D1782D"/>
    <w:rsid w:val="00D71CF8"/>
    <w:rsid w:val="00D721FE"/>
    <w:rsid w:val="00E16ADF"/>
    <w:rsid w:val="00E4449B"/>
    <w:rsid w:val="00E44F35"/>
    <w:rsid w:val="00E56E6D"/>
    <w:rsid w:val="00E70104"/>
    <w:rsid w:val="00F03254"/>
    <w:rsid w:val="00F37ADE"/>
    <w:rsid w:val="00F61E1A"/>
    <w:rsid w:val="00FF32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8F80C5"/>
  <w15:chartTrackingRefBased/>
  <w15:docId w15:val="{66CC0F3E-AACF-41FB-A848-087431284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6E3A"/>
    <w:rPr>
      <w:rFonts w:cstheme="minorHAnsi"/>
      <w:kern w:val="0"/>
      <w:sz w:val="28"/>
      <w:szCs w:val="24"/>
      <w14:ligatures w14:val="none"/>
    </w:rPr>
  </w:style>
  <w:style w:type="paragraph" w:styleId="Heading1">
    <w:name w:val="heading 1"/>
    <w:basedOn w:val="Normal"/>
    <w:next w:val="Normal"/>
    <w:link w:val="Heading1Char"/>
    <w:uiPriority w:val="9"/>
    <w:qFormat/>
    <w:rsid w:val="00666E3A"/>
    <w:pPr>
      <w:keepNext/>
      <w:keepLines/>
      <w:spacing w:before="240" w:after="0"/>
      <w:outlineLvl w:val="0"/>
    </w:pPr>
    <w:rPr>
      <w:rFonts w:asciiTheme="majorHAnsi" w:eastAsiaTheme="majorEastAsia" w:hAnsiTheme="majorHAnsi" w:cstheme="majorBidi"/>
      <w:b/>
      <w:color w:val="2F5496" w:themeColor="accent1" w:themeShade="BF"/>
      <w:sz w:val="36"/>
      <w:szCs w:val="32"/>
    </w:rPr>
  </w:style>
  <w:style w:type="paragraph" w:styleId="Heading2">
    <w:name w:val="heading 2"/>
    <w:basedOn w:val="Normal"/>
    <w:next w:val="Normal"/>
    <w:link w:val="Heading2Char"/>
    <w:uiPriority w:val="9"/>
    <w:unhideWhenUsed/>
    <w:qFormat/>
    <w:rsid w:val="00666E3A"/>
    <w:pPr>
      <w:keepNext/>
      <w:keepLines/>
      <w:spacing w:before="120" w:after="240" w:line="240" w:lineRule="auto"/>
      <w:outlineLvl w:val="1"/>
    </w:pPr>
    <w:rPr>
      <w:rFonts w:eastAsiaTheme="majorEastAsia" w:cstheme="majorBidi"/>
      <w:b/>
      <w:color w:val="2F5496" w:themeColor="accent1" w:themeShade="BF"/>
      <w:sz w:val="32"/>
      <w:szCs w:val="26"/>
    </w:rPr>
  </w:style>
  <w:style w:type="paragraph" w:styleId="Heading3">
    <w:name w:val="heading 3"/>
    <w:basedOn w:val="Normal"/>
    <w:next w:val="Normal"/>
    <w:link w:val="Heading3Char"/>
    <w:uiPriority w:val="9"/>
    <w:unhideWhenUsed/>
    <w:qFormat/>
    <w:rsid w:val="00666E3A"/>
    <w:pPr>
      <w:keepNext/>
      <w:keepLines/>
      <w:spacing w:before="120" w:after="240" w:line="240" w:lineRule="auto"/>
      <w:outlineLvl w:val="2"/>
    </w:pPr>
    <w:rPr>
      <w:rFonts w:eastAsiaTheme="majorEastAsia" w:cstheme="majorBidi"/>
      <w:b/>
      <w:bCs/>
      <w:color w:val="1F3763" w:themeColor="accent1" w:themeShade="7F"/>
      <w:sz w:val="32"/>
      <w:u w:val="single"/>
    </w:rPr>
  </w:style>
  <w:style w:type="paragraph" w:styleId="Heading4">
    <w:name w:val="heading 4"/>
    <w:basedOn w:val="Normal"/>
    <w:next w:val="Normal"/>
    <w:link w:val="Heading4Char"/>
    <w:uiPriority w:val="9"/>
    <w:unhideWhenUsed/>
    <w:qFormat/>
    <w:rsid w:val="00666E3A"/>
    <w:pPr>
      <w:keepNext/>
      <w:keepLines/>
      <w:numPr>
        <w:numId w:val="1"/>
      </w:numPr>
      <w:spacing w:before="240" w:after="360" w:line="240" w:lineRule="auto"/>
      <w:outlineLvl w:val="3"/>
    </w:pPr>
    <w:rPr>
      <w:rFonts w:eastAsiaTheme="majorEastAsia" w:cstheme="majorBidi"/>
      <w:iCs/>
      <w:color w:val="2F5496" w:themeColor="accent1" w:themeShade="BF"/>
      <w:sz w:val="32"/>
    </w:rPr>
  </w:style>
  <w:style w:type="paragraph" w:styleId="Heading5">
    <w:name w:val="heading 5"/>
    <w:basedOn w:val="Normal"/>
    <w:next w:val="Normal"/>
    <w:link w:val="Heading5Char"/>
    <w:uiPriority w:val="9"/>
    <w:unhideWhenUsed/>
    <w:qFormat/>
    <w:rsid w:val="00666E3A"/>
    <w:pPr>
      <w:keepNext/>
      <w:keepLines/>
      <w:spacing w:before="40" w:after="120" w:line="240" w:lineRule="auto"/>
      <w:outlineLvl w:val="4"/>
    </w:pPr>
    <w:rPr>
      <w:rFonts w:ascii="Lato" w:eastAsiaTheme="majorEastAsia" w:hAnsi="Lato" w:cstheme="majorBidi"/>
      <w:b/>
      <w:b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6E3A"/>
    <w:rPr>
      <w:rFonts w:asciiTheme="majorHAnsi" w:eastAsiaTheme="majorEastAsia" w:hAnsiTheme="majorHAnsi" w:cstheme="majorBidi"/>
      <w:b/>
      <w:color w:val="2F5496" w:themeColor="accent1" w:themeShade="BF"/>
      <w:kern w:val="0"/>
      <w:sz w:val="36"/>
      <w:szCs w:val="32"/>
      <w14:ligatures w14:val="none"/>
    </w:rPr>
  </w:style>
  <w:style w:type="character" w:customStyle="1" w:styleId="Heading2Char">
    <w:name w:val="Heading 2 Char"/>
    <w:basedOn w:val="DefaultParagraphFont"/>
    <w:link w:val="Heading2"/>
    <w:uiPriority w:val="9"/>
    <w:rsid w:val="00666E3A"/>
    <w:rPr>
      <w:rFonts w:eastAsiaTheme="majorEastAsia" w:cstheme="majorBidi"/>
      <w:b/>
      <w:color w:val="2F5496" w:themeColor="accent1" w:themeShade="BF"/>
      <w:kern w:val="0"/>
      <w:sz w:val="32"/>
      <w:szCs w:val="26"/>
      <w14:ligatures w14:val="none"/>
    </w:rPr>
  </w:style>
  <w:style w:type="character" w:customStyle="1" w:styleId="Heading3Char">
    <w:name w:val="Heading 3 Char"/>
    <w:basedOn w:val="DefaultParagraphFont"/>
    <w:link w:val="Heading3"/>
    <w:uiPriority w:val="9"/>
    <w:rsid w:val="00666E3A"/>
    <w:rPr>
      <w:rFonts w:eastAsiaTheme="majorEastAsia" w:cstheme="majorBidi"/>
      <w:b/>
      <w:bCs/>
      <w:color w:val="1F3763" w:themeColor="accent1" w:themeShade="7F"/>
      <w:kern w:val="0"/>
      <w:sz w:val="32"/>
      <w:szCs w:val="24"/>
      <w:u w:val="single"/>
      <w14:ligatures w14:val="none"/>
    </w:rPr>
  </w:style>
  <w:style w:type="character" w:customStyle="1" w:styleId="Heading4Char">
    <w:name w:val="Heading 4 Char"/>
    <w:basedOn w:val="DefaultParagraphFont"/>
    <w:link w:val="Heading4"/>
    <w:uiPriority w:val="9"/>
    <w:rsid w:val="00666E3A"/>
    <w:rPr>
      <w:rFonts w:eastAsiaTheme="majorEastAsia" w:cstheme="majorBidi"/>
      <w:iCs/>
      <w:color w:val="2F5496" w:themeColor="accent1" w:themeShade="BF"/>
      <w:kern w:val="0"/>
      <w:sz w:val="32"/>
      <w:szCs w:val="24"/>
      <w14:ligatures w14:val="none"/>
    </w:rPr>
  </w:style>
  <w:style w:type="character" w:customStyle="1" w:styleId="Heading5Char">
    <w:name w:val="Heading 5 Char"/>
    <w:basedOn w:val="DefaultParagraphFont"/>
    <w:link w:val="Heading5"/>
    <w:uiPriority w:val="9"/>
    <w:rsid w:val="00666E3A"/>
    <w:rPr>
      <w:rFonts w:ascii="Lato" w:eastAsiaTheme="majorEastAsia" w:hAnsi="Lato" w:cstheme="majorBidi"/>
      <w:b/>
      <w:bCs/>
      <w:color w:val="2F5496" w:themeColor="accent1" w:themeShade="BF"/>
      <w:kern w:val="0"/>
      <w:sz w:val="28"/>
      <w:szCs w:val="24"/>
      <w14:ligatures w14:val="none"/>
    </w:rPr>
  </w:style>
  <w:style w:type="paragraph" w:styleId="ListParagraph">
    <w:name w:val="List Paragraph"/>
    <w:basedOn w:val="Normal"/>
    <w:uiPriority w:val="34"/>
    <w:qFormat/>
    <w:rsid w:val="00666E3A"/>
    <w:pPr>
      <w:ind w:left="720"/>
      <w:contextualSpacing/>
    </w:pPr>
  </w:style>
  <w:style w:type="character" w:styleId="Hyperlink">
    <w:name w:val="Hyperlink"/>
    <w:basedOn w:val="DefaultParagraphFont"/>
    <w:uiPriority w:val="99"/>
    <w:unhideWhenUsed/>
    <w:rsid w:val="00666E3A"/>
    <w:rPr>
      <w:color w:val="0563C1" w:themeColor="hyperlink"/>
      <w:u w:val="single"/>
    </w:rPr>
  </w:style>
  <w:style w:type="paragraph" w:styleId="Header">
    <w:name w:val="header"/>
    <w:basedOn w:val="Normal"/>
    <w:link w:val="HeaderChar"/>
    <w:uiPriority w:val="99"/>
    <w:unhideWhenUsed/>
    <w:rsid w:val="004F00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00C4"/>
    <w:rPr>
      <w:rFonts w:cstheme="minorHAnsi"/>
      <w:kern w:val="0"/>
      <w:sz w:val="28"/>
      <w:szCs w:val="24"/>
      <w14:ligatures w14:val="none"/>
    </w:rPr>
  </w:style>
  <w:style w:type="paragraph" w:styleId="Footer">
    <w:name w:val="footer"/>
    <w:basedOn w:val="Normal"/>
    <w:link w:val="FooterChar"/>
    <w:uiPriority w:val="99"/>
    <w:unhideWhenUsed/>
    <w:rsid w:val="004F00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00C4"/>
    <w:rPr>
      <w:rFonts w:cstheme="minorHAnsi"/>
      <w:kern w:val="0"/>
      <w:sz w:val="28"/>
      <w:szCs w:val="24"/>
      <w14:ligatures w14:val="none"/>
    </w:rPr>
  </w:style>
  <w:style w:type="table" w:styleId="TableGrid">
    <w:name w:val="Table Grid"/>
    <w:basedOn w:val="TableNormal"/>
    <w:uiPriority w:val="39"/>
    <w:rsid w:val="00F37A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82472076">
      <w:bodyDiv w:val="1"/>
      <w:marLeft w:val="0"/>
      <w:marRight w:val="0"/>
      <w:marTop w:val="0"/>
      <w:marBottom w:val="0"/>
      <w:divBdr>
        <w:top w:val="none" w:sz="0" w:space="0" w:color="auto"/>
        <w:left w:val="none" w:sz="0" w:space="0" w:color="auto"/>
        <w:bottom w:val="none" w:sz="0" w:space="0" w:color="auto"/>
        <w:right w:val="none" w:sz="0" w:space="0" w:color="auto"/>
      </w:divBdr>
    </w:div>
    <w:div w:id="1200044328">
      <w:bodyDiv w:val="1"/>
      <w:marLeft w:val="0"/>
      <w:marRight w:val="0"/>
      <w:marTop w:val="0"/>
      <w:marBottom w:val="0"/>
      <w:divBdr>
        <w:top w:val="none" w:sz="0" w:space="0" w:color="auto"/>
        <w:left w:val="none" w:sz="0" w:space="0" w:color="auto"/>
        <w:bottom w:val="none" w:sz="0" w:space="0" w:color="auto"/>
        <w:right w:val="none" w:sz="0" w:space="0" w:color="auto"/>
      </w:divBdr>
    </w:div>
    <w:div w:id="2115241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5</Pages>
  <Words>656</Words>
  <Characters>3745</Characters>
  <Application>Microsoft Office Word</Application>
  <DocSecurity>0</DocSecurity>
  <Lines>31</Lines>
  <Paragraphs>8</Paragraphs>
  <ScaleCrop>false</ScaleCrop>
  <Company/>
  <LinksUpToDate>false</LinksUpToDate>
  <CharactersWithSpaces>4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ence Mwagwabi</dc:creator>
  <cp:keywords/>
  <dc:description/>
  <cp:lastModifiedBy>Florence Mwagwabi</cp:lastModifiedBy>
  <cp:revision>60</cp:revision>
  <dcterms:created xsi:type="dcterms:W3CDTF">2024-02-26T07:50:00Z</dcterms:created>
  <dcterms:modified xsi:type="dcterms:W3CDTF">2024-09-30T09:16:00Z</dcterms:modified>
</cp:coreProperties>
</file>